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4F168" w14:textId="77777777" w:rsidR="003735D8" w:rsidRPr="0074531E" w:rsidRDefault="00B63D19">
      <w:pPr>
        <w:pStyle w:val="Overskrift1"/>
        <w:rPr>
          <w:lang w:val="nb-NO"/>
        </w:rPr>
      </w:pPr>
      <w:bookmarkStart w:id="0" w:name="matematikk-s2-prøve-i-integrasjon"/>
      <w:r w:rsidRPr="0074531E">
        <w:rPr>
          <w:b/>
          <w:bCs/>
          <w:lang w:val="nb-NO"/>
        </w:rPr>
        <w:t>Matematikk S2 – Prøve i Integrasjon</w:t>
      </w:r>
    </w:p>
    <w:p w14:paraId="71A4F169" w14:textId="77777777" w:rsidR="003735D8" w:rsidRPr="0074531E" w:rsidRDefault="00B63D19">
      <w:pPr>
        <w:pStyle w:val="FirstParagraph"/>
        <w:rPr>
          <w:lang w:val="nb-NO"/>
        </w:rPr>
      </w:pPr>
      <w:r w:rsidRPr="0074531E">
        <w:rPr>
          <w:b/>
          <w:bCs/>
          <w:lang w:val="nb-NO"/>
        </w:rPr>
        <w:t>Tid:</w:t>
      </w:r>
      <w:r w:rsidRPr="0074531E">
        <w:rPr>
          <w:lang w:val="nb-NO"/>
        </w:rPr>
        <w:t xml:space="preserve"> 90 minutter</w:t>
      </w:r>
      <w:r w:rsidRPr="0074531E">
        <w:rPr>
          <w:lang w:val="nb-NO"/>
        </w:rPr>
        <w:br/>
      </w:r>
      <w:r w:rsidRPr="0074531E">
        <w:rPr>
          <w:b/>
          <w:bCs/>
          <w:lang w:val="nb-NO"/>
        </w:rPr>
        <w:t>Ingen hjelpemidler tillatt</w:t>
      </w:r>
    </w:p>
    <w:p w14:paraId="71A4F16A" w14:textId="77777777" w:rsidR="003735D8" w:rsidRDefault="00E74D4B">
      <w:r>
        <w:rPr>
          <w:noProof/>
        </w:rPr>
      </w:r>
      <w:r w:rsidR="00E74D4B">
        <w:rPr>
          <w:noProof/>
        </w:rPr>
        <w:pict w14:anchorId="71A4F193">
          <v:rect id="_x0000_i1025" alt="" style="width:453.6pt;height:.05pt;mso-width-percent:0;mso-height-percent:0;mso-width-percent:0;mso-height-percent:0" o:hralign="center" o:hrstd="t" o:hr="t"/>
        </w:pict>
      </w:r>
    </w:p>
    <w:p w14:paraId="71A4F16B" w14:textId="77777777" w:rsidR="003735D8" w:rsidRPr="0074531E" w:rsidRDefault="00B63D19">
      <w:pPr>
        <w:pStyle w:val="Overskrift3"/>
        <w:rPr>
          <w:lang w:val="nb-NO"/>
        </w:rPr>
      </w:pPr>
      <w:bookmarkStart w:id="1" w:name="oppgave-1-grunnleggende-integrasjon"/>
      <w:r w:rsidRPr="0074531E">
        <w:rPr>
          <w:b/>
          <w:bCs/>
          <w:lang w:val="nb-NO"/>
        </w:rPr>
        <w:t>Oppgave 1 – Grunnleggende integrasjon</w:t>
      </w:r>
    </w:p>
    <w:p w14:paraId="71A4F16C" w14:textId="77777777" w:rsidR="003735D8" w:rsidRPr="0074531E" w:rsidRDefault="00B63D19">
      <w:pPr>
        <w:pStyle w:val="FirstParagraph"/>
        <w:rPr>
          <w:lang w:val="nb-NO"/>
        </w:rPr>
      </w:pPr>
      <w:r w:rsidRPr="0074531E">
        <w:rPr>
          <w:lang w:val="nb-NO"/>
        </w:rPr>
        <w:t>For å hjelpe deg i gang, her er noen grunnleggende integraler:</w:t>
      </w:r>
    </w:p>
    <w:p w14:paraId="71A4F16D" w14:textId="77777777" w:rsidR="003735D8" w:rsidRDefault="00B63D19">
      <w:pPr>
        <w:pStyle w:val="Compact"/>
        <w:numPr>
          <w:ilvl w:val="0"/>
          <w:numId w:val="2"/>
        </w:numPr>
      </w:pPr>
      <w:r>
        <w:t xml:space="preserve">Finn det </w:t>
      </w:r>
      <w:proofErr w:type="spellStart"/>
      <w:r>
        <w:t>ubestemte</w:t>
      </w:r>
      <w:proofErr w:type="spellEnd"/>
      <w:r>
        <w:t xml:space="preserve"> </w:t>
      </w:r>
      <w:proofErr w:type="spellStart"/>
      <w:r>
        <w:t>integralet</w:t>
      </w:r>
      <w:proofErr w:type="spellEnd"/>
      <w:r>
        <w:t>:</w:t>
      </w:r>
    </w:p>
    <w:p w14:paraId="71A4F16E" w14:textId="77777777" w:rsidR="003735D8" w:rsidRDefault="00B63D1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r>
            <w:rPr>
              <w:rFonts w:ascii="Cambria Math" w:hAnsi="Cambria Math"/>
            </w:rPr>
            <m:t>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</m:oMath>
      </m:oMathPara>
    </w:p>
    <w:p w14:paraId="71A4F170" w14:textId="5F0F8C0A" w:rsidR="003735D8" w:rsidRPr="0074531E" w:rsidRDefault="00B63D19" w:rsidP="0074531E">
      <w:pPr>
        <w:pStyle w:val="FirstParagraph"/>
        <w:rPr>
          <w:lang w:val="nb-NO"/>
        </w:rPr>
      </w:pPr>
      <w:r w:rsidRPr="0074531E">
        <w:rPr>
          <w:i/>
          <w:iCs/>
          <w:lang w:val="nb-NO"/>
        </w:rPr>
        <w:t>Tips:</w:t>
      </w:r>
      <w:r w:rsidRPr="0074531E">
        <w:rPr>
          <w:lang w:val="nb-NO"/>
        </w:rPr>
        <w:t xml:space="preserve"> Husk at </w:t>
      </w:r>
      <m:oMath>
        <m:r>
          <m:rPr>
            <m:sty m:val="p"/>
          </m:rPr>
          <w:rPr>
            <w:rFonts w:ascii="Cambria Math" w:hAnsi="Cambria Math"/>
            <w:lang w:val="nb-NO"/>
          </w:rPr>
          <m:t>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nb-NO"/>
          </w:rPr>
          <m:t> </m:t>
        </m:r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nb-NO"/>
                  </w:rPr>
                  <m:t>+</m:t>
                </m:r>
                <m:r>
                  <w:rPr>
                    <w:rFonts w:ascii="Cambria Math" w:hAnsi="Cambria Math"/>
                    <w:lang w:val="nb-NO"/>
                  </w:rPr>
                  <m:t>1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+</m:t>
            </m:r>
            <m:r>
              <w:rPr>
                <w:rFonts w:ascii="Cambria Math" w:hAnsi="Cambria Math"/>
                <w:lang w:val="nb-NO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C</m:t>
        </m:r>
      </m:oMath>
      <w:r w:rsidRPr="0074531E">
        <w:rPr>
          <w:lang w:val="nb-NO"/>
        </w:rPr>
        <w:t>, der C er konstanten for integrasjon.</w:t>
      </w:r>
    </w:p>
    <w:p w14:paraId="71A4F171" w14:textId="77777777" w:rsidR="003735D8" w:rsidRDefault="00B63D19">
      <w:pPr>
        <w:pStyle w:val="Compact"/>
        <w:numPr>
          <w:ilvl w:val="0"/>
          <w:numId w:val="3"/>
        </w:numPr>
      </w:pPr>
      <w:r>
        <w:t>Finn det ubestemte integralet:</w:t>
      </w:r>
    </w:p>
    <w:p w14:paraId="71A4F172" w14:textId="77777777" w:rsidR="003735D8" w:rsidRDefault="00B63D1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e>
          </m:d>
          <m:r>
            <w:rPr>
              <w:rFonts w:ascii="Cambria Math" w:hAnsi="Cambria Math"/>
            </w:rPr>
            <m:t> dx</m:t>
          </m:r>
        </m:oMath>
      </m:oMathPara>
    </w:p>
    <w:p w14:paraId="71A4F173" w14:textId="77777777" w:rsidR="003735D8" w:rsidRPr="0074531E" w:rsidRDefault="00B63D19">
      <w:pPr>
        <w:pStyle w:val="FirstParagraph"/>
        <w:rPr>
          <w:lang w:val="nb-NO"/>
        </w:rPr>
      </w:pPr>
      <w:r w:rsidRPr="0074531E">
        <w:rPr>
          <w:i/>
          <w:iCs/>
          <w:lang w:val="nb-NO"/>
        </w:rPr>
        <w:t>Tips:</w:t>
      </w:r>
      <w:r w:rsidRPr="0074531E">
        <w:rPr>
          <w:lang w:val="nb-NO"/>
        </w:rPr>
        <w:t xml:space="preserve"> </w:t>
      </w:r>
      <w:proofErr w:type="gramStart"/>
      <w:r w:rsidRPr="0074531E">
        <w:rPr>
          <w:lang w:val="nb-NO"/>
        </w:rPr>
        <w:t>Integrer</w:t>
      </w:r>
      <w:proofErr w:type="gramEnd"/>
      <w:r w:rsidRPr="0074531E">
        <w:rPr>
          <w:lang w:val="nb-NO"/>
        </w:rPr>
        <w:t xml:space="preserve"> hvert ledd separat.</w:t>
      </w:r>
    </w:p>
    <w:p w14:paraId="71A4F174" w14:textId="77777777" w:rsidR="003735D8" w:rsidRDefault="00B63D19">
      <w:pPr>
        <w:pStyle w:val="Overskrift3"/>
      </w:pPr>
      <w:bookmarkStart w:id="2" w:name="oppgave-2-bestemt-integral"/>
      <w:bookmarkEnd w:id="1"/>
      <w:proofErr w:type="spellStart"/>
      <w:r>
        <w:rPr>
          <w:b/>
          <w:bCs/>
        </w:rPr>
        <w:t>Oppgave</w:t>
      </w:r>
      <w:proofErr w:type="spellEnd"/>
      <w:r>
        <w:rPr>
          <w:b/>
          <w:bCs/>
        </w:rPr>
        <w:t xml:space="preserve"> 2 – </w:t>
      </w:r>
      <w:proofErr w:type="spellStart"/>
      <w:r>
        <w:rPr>
          <w:b/>
          <w:bCs/>
        </w:rPr>
        <w:t>Bestemt</w:t>
      </w:r>
      <w:proofErr w:type="spellEnd"/>
      <w:r>
        <w:rPr>
          <w:b/>
          <w:bCs/>
        </w:rPr>
        <w:t xml:space="preserve"> integral</w:t>
      </w:r>
    </w:p>
    <w:p w14:paraId="71A4F175" w14:textId="77777777" w:rsidR="003735D8" w:rsidRDefault="00B63D19">
      <w:pPr>
        <w:pStyle w:val="Compact"/>
        <w:numPr>
          <w:ilvl w:val="0"/>
          <w:numId w:val="4"/>
        </w:numPr>
      </w:pPr>
      <w:r>
        <w:t>Beregn det bestemte integralet:</w:t>
      </w:r>
    </w:p>
    <w:p w14:paraId="71A4F176" w14:textId="77777777" w:rsidR="003735D8" w:rsidRDefault="00E74D4B">
      <w:pPr>
        <w:pStyle w:val="FirstParagrap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1A4F178" w14:textId="20111ABB" w:rsidR="003735D8" w:rsidRPr="0074531E" w:rsidRDefault="00B63D19" w:rsidP="0074531E">
      <w:pPr>
        <w:pStyle w:val="FirstParagraph"/>
        <w:rPr>
          <w:lang w:val="nb-NO"/>
        </w:rPr>
      </w:pPr>
      <w:r w:rsidRPr="0074531E">
        <w:rPr>
          <w:i/>
          <w:iCs/>
          <w:lang w:val="nb-NO"/>
        </w:rPr>
        <w:t>Tips:</w:t>
      </w:r>
      <w:r w:rsidRPr="0074531E">
        <w:rPr>
          <w:lang w:val="nb-NO"/>
        </w:rPr>
        <w:t xml:space="preserve"> Finn det ubestemte integralet først, og bruk deretter de øvre og nedre grensene.</w:t>
      </w:r>
    </w:p>
    <w:p w14:paraId="71A4F179" w14:textId="77777777" w:rsidR="003735D8" w:rsidRDefault="00B63D19">
      <w:pPr>
        <w:pStyle w:val="Compact"/>
        <w:numPr>
          <w:ilvl w:val="0"/>
          <w:numId w:val="5"/>
        </w:numPr>
      </w:pPr>
      <w:r>
        <w:t>Beregn:</w:t>
      </w:r>
    </w:p>
    <w:p w14:paraId="71A4F17B" w14:textId="1D4FDA42" w:rsidR="003735D8" w:rsidRDefault="00E74D4B" w:rsidP="0074531E">
      <w:pPr>
        <w:pStyle w:val="FirstParagraph"/>
      </w:pPr>
      <m:oMathPara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e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r>
            <w:rPr>
              <w:rFonts w:ascii="Cambria Math" w:hAnsi="Cambria Math"/>
            </w:rPr>
            <m:t> dx</m:t>
          </m:r>
        </m:oMath>
      </m:oMathPara>
    </w:p>
    <w:p w14:paraId="71A4F17C" w14:textId="77777777" w:rsidR="003735D8" w:rsidRPr="0074531E" w:rsidRDefault="00B63D19">
      <w:pPr>
        <w:pStyle w:val="Overskrift3"/>
        <w:rPr>
          <w:lang w:val="nb-NO"/>
        </w:rPr>
      </w:pPr>
      <w:bookmarkStart w:id="3" w:name="oppgave-3-areal-mellom-graf-og-x-akse"/>
      <w:bookmarkEnd w:id="2"/>
      <w:r w:rsidRPr="0074531E">
        <w:rPr>
          <w:b/>
          <w:bCs/>
          <w:lang w:val="nb-NO"/>
        </w:rPr>
        <w:t>Oppgave 3 – Areal mellom graf og x-akse</w:t>
      </w:r>
    </w:p>
    <w:p w14:paraId="71A4F17D" w14:textId="29FF3CF9" w:rsidR="003735D8" w:rsidRPr="0074531E" w:rsidRDefault="00B63D19">
      <w:pPr>
        <w:pStyle w:val="FirstParagraph"/>
        <w:rPr>
          <w:lang w:val="nb-NO"/>
        </w:rPr>
      </w:pPr>
      <w:r w:rsidRPr="0074531E">
        <w:rPr>
          <w:lang w:val="nb-NO"/>
        </w:rPr>
        <w:t>Funksjonen f(x) = 2x - 4 er gitt.</w:t>
      </w:r>
    </w:p>
    <w:p w14:paraId="71A4F17E" w14:textId="2BC7784E" w:rsidR="003735D8" w:rsidRPr="0074531E" w:rsidRDefault="00B63D19">
      <w:pPr>
        <w:pStyle w:val="Compact"/>
        <w:numPr>
          <w:ilvl w:val="0"/>
          <w:numId w:val="6"/>
        </w:numPr>
        <w:rPr>
          <w:lang w:val="nb-NO"/>
        </w:rPr>
      </w:pPr>
      <w:r w:rsidRPr="0074531E">
        <w:rPr>
          <w:lang w:val="nb-NO"/>
        </w:rPr>
        <w:t>Finn nullpunktet til f(x).</w:t>
      </w:r>
    </w:p>
    <w:p w14:paraId="71A4F180" w14:textId="67D7DB93" w:rsidR="003735D8" w:rsidRPr="0074531E" w:rsidRDefault="00B63D19" w:rsidP="0074531E">
      <w:pPr>
        <w:pStyle w:val="FirstParagraph"/>
        <w:rPr>
          <w:lang w:val="nb-NO"/>
        </w:rPr>
      </w:pPr>
      <w:r w:rsidRPr="0074531E">
        <w:rPr>
          <w:i/>
          <w:iCs/>
          <w:lang w:val="nb-NO"/>
        </w:rPr>
        <w:t>Tips:</w:t>
      </w:r>
      <w:r w:rsidRPr="0074531E">
        <w:rPr>
          <w:lang w:val="nb-NO"/>
        </w:rPr>
        <w:t xml:space="preserve"> Sett f(x) = 0 og løs for x.</w:t>
      </w:r>
    </w:p>
    <w:p w14:paraId="71A4F181" w14:textId="27A7B502" w:rsidR="003735D8" w:rsidRPr="0074531E" w:rsidRDefault="00B63D19">
      <w:pPr>
        <w:pStyle w:val="Compact"/>
        <w:numPr>
          <w:ilvl w:val="0"/>
          <w:numId w:val="7"/>
        </w:numPr>
        <w:rPr>
          <w:lang w:val="nb-NO"/>
        </w:rPr>
      </w:pPr>
      <w:r w:rsidRPr="0074531E">
        <w:rPr>
          <w:lang w:val="nb-NO"/>
        </w:rPr>
        <w:t>Bestem arealet mellom grafen til f(x) og x-aksen fra x = 0 til x = 4.</w:t>
      </w:r>
    </w:p>
    <w:p w14:paraId="71A4F182" w14:textId="77777777" w:rsidR="003735D8" w:rsidRPr="0074531E" w:rsidRDefault="00B63D19">
      <w:pPr>
        <w:pStyle w:val="FirstParagraph"/>
        <w:rPr>
          <w:lang w:val="nb-NO"/>
        </w:rPr>
      </w:pPr>
      <w:r w:rsidRPr="0074531E">
        <w:rPr>
          <w:i/>
          <w:iCs/>
          <w:lang w:val="nb-NO"/>
        </w:rPr>
        <w:t>Tips:</w:t>
      </w:r>
      <w:r w:rsidRPr="0074531E">
        <w:rPr>
          <w:lang w:val="nb-NO"/>
        </w:rPr>
        <w:t xml:space="preserve"> Tegn grafen for å se hvor funksjonen ligger over eller under x-aksen. Del opp integralet hvis nødvendig og forklar valgene dine.</w:t>
      </w:r>
    </w:p>
    <w:p w14:paraId="71A4F184" w14:textId="77777777" w:rsidR="003735D8" w:rsidRPr="0074531E" w:rsidRDefault="00B63D19">
      <w:pPr>
        <w:pStyle w:val="Overskrift3"/>
        <w:rPr>
          <w:lang w:val="nb-NO"/>
        </w:rPr>
      </w:pPr>
      <w:bookmarkStart w:id="4" w:name="oppgave-4-areal-mellom-to-grafer"/>
      <w:bookmarkEnd w:id="3"/>
      <w:r w:rsidRPr="0074531E">
        <w:rPr>
          <w:b/>
          <w:bCs/>
          <w:lang w:val="nb-NO"/>
        </w:rPr>
        <w:lastRenderedPageBreak/>
        <w:t>Oppgave 4 – Areal mellom to grafer</w:t>
      </w:r>
    </w:p>
    <w:p w14:paraId="71A4F185" w14:textId="20D9B2AA" w:rsidR="003735D8" w:rsidRPr="0074531E" w:rsidRDefault="00B63D19">
      <w:pPr>
        <w:pStyle w:val="FirstParagraph"/>
        <w:rPr>
          <w:lang w:val="nb-NO"/>
        </w:rPr>
      </w:pPr>
      <w:r w:rsidRPr="0074531E">
        <w:rPr>
          <w:lang w:val="nb-NO"/>
        </w:rPr>
        <w:t xml:space="preserve">Gitt funksjonene f(x) = x + 2 og </w:t>
      </w:r>
      <w:r w:rsidR="0074531E">
        <w:rPr>
          <w:lang w:val="nb-NO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nb-NO"/>
          </w:rPr>
          <m:t xml:space="preserve">g(x) = </m:t>
        </m:r>
        <m:sSup>
          <m:sSupPr>
            <m:ctrlPr>
              <w:rPr>
                <w:rFonts w:ascii="Cambria Math" w:hAnsi="Cambria Math"/>
                <w:lang w:val="nb-NO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nb-NO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nb-NO"/>
          </w:rPr>
          <m:t xml:space="preserve"> </m:t>
        </m:r>
      </m:oMath>
    </w:p>
    <w:p w14:paraId="71A4F186" w14:textId="30FF5832" w:rsidR="003735D8" w:rsidRPr="0074531E" w:rsidRDefault="0074531E">
      <w:pPr>
        <w:pStyle w:val="Brdtekst"/>
        <w:rPr>
          <w:lang w:val="nb-NO"/>
        </w:rPr>
      </w:pPr>
      <w:proofErr w:type="spellStart"/>
      <w:r w:rsidRPr="0074531E">
        <w:rPr>
          <w:lang w:val="nb-NO"/>
        </w:rPr>
        <w:t>Bere</w:t>
      </w:r>
      <w:r>
        <w:rPr>
          <w:lang w:val="nb-NO"/>
        </w:rPr>
        <w:t>g</w:t>
      </w:r>
      <w:r w:rsidRPr="0074531E">
        <w:rPr>
          <w:lang w:val="nb-NO"/>
        </w:rPr>
        <w:t>n</w:t>
      </w:r>
      <w:proofErr w:type="spellEnd"/>
      <w:r w:rsidR="00B63D19" w:rsidRPr="0074531E">
        <w:rPr>
          <w:lang w:val="nb-NO"/>
        </w:rPr>
        <w:t xml:space="preserve"> arealet mellom grafene til f(x) og g(x) i intervallet </w:t>
      </w:r>
      <m:oMath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1</m:t>
        </m:r>
        <m:r>
          <m:rPr>
            <m:sty m:val="p"/>
          </m:rPr>
          <w:rPr>
            <w:rFonts w:ascii="Cambria Math" w:hAnsi="Cambria Math"/>
            <w:lang w:val="nb-NO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≤</m:t>
        </m:r>
        <m:r>
          <w:rPr>
            <w:rFonts w:ascii="Cambria Math" w:hAnsi="Cambria Math"/>
            <w:lang w:val="nb-NO"/>
          </w:rPr>
          <m:t>2</m:t>
        </m:r>
      </m:oMath>
      <w:r w:rsidR="00B63D19" w:rsidRPr="0074531E">
        <w:rPr>
          <w:lang w:val="nb-NO"/>
        </w:rPr>
        <w:t xml:space="preserve"> .</w:t>
      </w:r>
    </w:p>
    <w:p w14:paraId="71A4F187" w14:textId="77777777" w:rsidR="003735D8" w:rsidRDefault="00E74D4B">
      <w:r>
        <w:rPr>
          <w:noProof/>
        </w:rPr>
      </w:r>
      <w:r w:rsidR="00E74D4B">
        <w:rPr>
          <w:noProof/>
        </w:rPr>
        <w:pict w14:anchorId="71A4F199">
          <v:rect id="_x0000_i1026" alt="" style="width:453.6pt;height:.05pt;mso-width-percent:0;mso-height-percent:0;mso-width-percent:0;mso-height-percent:0" o:hralign="center" o:hrstd="t" o:hr="t"/>
        </w:pict>
      </w:r>
    </w:p>
    <w:p w14:paraId="71A4F188" w14:textId="77777777" w:rsidR="003735D8" w:rsidRPr="0074531E" w:rsidRDefault="00B63D19">
      <w:pPr>
        <w:pStyle w:val="Overskrift3"/>
        <w:rPr>
          <w:lang w:val="nb-NO"/>
        </w:rPr>
      </w:pPr>
      <w:bookmarkStart w:id="5" w:name="oppgave-5-samlet-mengde"/>
      <w:bookmarkEnd w:id="4"/>
      <w:r w:rsidRPr="0074531E">
        <w:rPr>
          <w:b/>
          <w:bCs/>
          <w:lang w:val="nb-NO"/>
        </w:rPr>
        <w:t>Oppgave 5 – Samlet mengde</w:t>
      </w:r>
    </w:p>
    <w:p w14:paraId="71A4F189" w14:textId="3D0CF120" w:rsidR="003735D8" w:rsidRPr="0074531E" w:rsidRDefault="00B63D19">
      <w:pPr>
        <w:pStyle w:val="FirstParagraph"/>
        <w:rPr>
          <w:lang w:val="nb-NO"/>
        </w:rPr>
      </w:pPr>
      <w:r w:rsidRPr="0074531E">
        <w:rPr>
          <w:lang w:val="nb-NO"/>
        </w:rPr>
        <w:t>En vannkran lekker slik at vann renner ut med en hastighet gitt ved funksjonen v(t) = 0,5</w:t>
      </w:r>
      <w:proofErr w:type="gramStart"/>
      <w:r w:rsidRPr="0074531E">
        <w:rPr>
          <w:lang w:val="nb-NO"/>
        </w:rPr>
        <w:t>t ,</w:t>
      </w:r>
      <w:proofErr w:type="gramEnd"/>
      <w:r w:rsidRPr="0074531E">
        <w:rPr>
          <w:lang w:val="nb-NO"/>
        </w:rPr>
        <w:t xml:space="preserve"> der  v(t)  er i liter per time og  t er tiden i timer.</w:t>
      </w:r>
    </w:p>
    <w:p w14:paraId="71A4F18C" w14:textId="6D41D3FB" w:rsidR="003735D8" w:rsidRDefault="00B63D19" w:rsidP="00B63D19">
      <w:pPr>
        <w:rPr>
          <w:lang w:val="nb-NO"/>
        </w:rPr>
      </w:pPr>
      <w:r w:rsidRPr="0074531E">
        <w:rPr>
          <w:lang w:val="nb-NO"/>
        </w:rPr>
        <w:t>Hvor mye vann har lekket ut etter 4 timer?</w:t>
      </w:r>
    </w:p>
    <w:p w14:paraId="4E761962" w14:textId="77777777" w:rsidR="00B63D19" w:rsidRPr="00E74D4B" w:rsidRDefault="00B63D19" w:rsidP="00B63D19">
      <w:pPr>
        <w:rPr>
          <w:lang w:val="nb-NO"/>
        </w:rPr>
      </w:pPr>
    </w:p>
    <w:p w14:paraId="71A4F18D" w14:textId="77777777" w:rsidR="003735D8" w:rsidRPr="0074531E" w:rsidRDefault="00B63D19">
      <w:pPr>
        <w:pStyle w:val="Overskrift3"/>
        <w:rPr>
          <w:lang w:val="nb-NO"/>
        </w:rPr>
      </w:pPr>
      <w:bookmarkStart w:id="6" w:name="X7190fd8d4111a6faa852e188631e31e13204f98"/>
      <w:bookmarkEnd w:id="5"/>
      <w:r w:rsidRPr="0074531E">
        <w:rPr>
          <w:b/>
          <w:bCs/>
          <w:lang w:val="nb-NO"/>
        </w:rPr>
        <w:t>Oppgave 6 – Tolking av Python-kode og trappesummer</w:t>
      </w:r>
    </w:p>
    <w:p w14:paraId="71A4F18E" w14:textId="77777777" w:rsidR="003735D8" w:rsidRPr="0074531E" w:rsidRDefault="00B63D19">
      <w:pPr>
        <w:pStyle w:val="FirstParagraph"/>
        <w:rPr>
          <w:lang w:val="nb-NO"/>
        </w:rPr>
      </w:pPr>
      <w:r w:rsidRPr="0074531E">
        <w:rPr>
          <w:lang w:val="nb-NO"/>
        </w:rPr>
        <w:t>En elev skriver følgende Python-kode:</w:t>
      </w:r>
    </w:p>
    <w:p w14:paraId="71A4F18F" w14:textId="77777777" w:rsidR="003735D8" w:rsidRDefault="00B63D1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(b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+=</w:t>
      </w:r>
      <w:r>
        <w:rPr>
          <w:rStyle w:val="NormalTok"/>
        </w:rPr>
        <w:t xml:space="preserve"> f(x)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otal)</w:t>
      </w:r>
    </w:p>
    <w:p w14:paraId="71A4F190" w14:textId="77777777" w:rsidR="003735D8" w:rsidRPr="0074531E" w:rsidRDefault="00B63D19">
      <w:pPr>
        <w:numPr>
          <w:ilvl w:val="0"/>
          <w:numId w:val="9"/>
        </w:numPr>
        <w:rPr>
          <w:lang w:val="nb-NO"/>
        </w:rPr>
      </w:pPr>
      <w:r w:rsidRPr="0074531E">
        <w:rPr>
          <w:lang w:val="nb-NO"/>
        </w:rPr>
        <w:t>Forklar med egne ord hva denne koden gjør.</w:t>
      </w:r>
    </w:p>
    <w:p w14:paraId="71A4F191" w14:textId="18312A4B" w:rsidR="003735D8" w:rsidRPr="0074531E" w:rsidRDefault="0074531E">
      <w:pPr>
        <w:numPr>
          <w:ilvl w:val="0"/>
          <w:numId w:val="9"/>
        </w:numPr>
        <w:rPr>
          <w:lang w:val="nb-NO"/>
        </w:rPr>
      </w:pPr>
      <w:r>
        <w:rPr>
          <w:lang w:val="nb-NO"/>
        </w:rPr>
        <w:t>Bestem</w:t>
      </w:r>
      <w:r w:rsidR="00B63D19" w:rsidRPr="0074531E">
        <w:rPr>
          <w:lang w:val="nb-NO"/>
        </w:rPr>
        <w:t xml:space="preserve"> verdien som skrives ut av programmet.</w:t>
      </w:r>
    </w:p>
    <w:p w14:paraId="71A4F192" w14:textId="77777777" w:rsidR="003735D8" w:rsidRPr="0074531E" w:rsidRDefault="00B63D19">
      <w:pPr>
        <w:numPr>
          <w:ilvl w:val="0"/>
          <w:numId w:val="9"/>
        </w:numPr>
        <w:rPr>
          <w:lang w:val="nb-NO"/>
        </w:rPr>
      </w:pPr>
      <w:r w:rsidRPr="0074531E">
        <w:rPr>
          <w:lang w:val="nb-NO"/>
        </w:rPr>
        <w:t>Bestem arealet mellom grafen og x-aksen i intervallet eleven bruker</w:t>
      </w:r>
    </w:p>
    <w:bookmarkEnd w:id="6"/>
    <w:bookmarkEnd w:id="0"/>
    <w:sectPr w:rsidR="003735D8" w:rsidRPr="0074531E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F9A03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21"/>
    <w:multiLevelType w:val="multilevel"/>
    <w:tmpl w:val="C388F33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 w15:restartNumberingAfterBreak="0">
    <w:nsid w:val="00A99722"/>
    <w:multiLevelType w:val="multilevel"/>
    <w:tmpl w:val="9E84B6CA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num w:numId="1" w16cid:durableId="981693677">
    <w:abstractNumId w:val="0"/>
  </w:num>
  <w:num w:numId="2" w16cid:durableId="817501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536048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465253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782827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1362198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6881888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2053532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795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35D8"/>
    <w:rsid w:val="003735D8"/>
    <w:rsid w:val="0074531E"/>
    <w:rsid w:val="008D54A7"/>
    <w:rsid w:val="00AA7683"/>
    <w:rsid w:val="00B63D19"/>
    <w:rsid w:val="00E74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71A4F168"/>
  <w15:docId w15:val="{1F195D40-36F4-F848-A1DC-32ED6D70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ssholdertekst">
    <w:name w:val="Placeholder Text"/>
    <w:basedOn w:val="Standardskriftforavsnitt"/>
    <w:rsid w:val="0074531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3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ds Opstad Reistadbakk</cp:lastModifiedBy>
  <cp:revision>4</cp:revision>
  <cp:lastPrinted>2024-12-01T18:33:00Z</cp:lastPrinted>
  <dcterms:created xsi:type="dcterms:W3CDTF">2024-11-20T20:03:00Z</dcterms:created>
  <dcterms:modified xsi:type="dcterms:W3CDTF">2024-12-01T18:34:00Z</dcterms:modified>
</cp:coreProperties>
</file>